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258F7" w14:textId="018DDB68" w:rsidR="00F30FF6" w:rsidRDefault="005B4087">
      <w:r>
        <w:rPr>
          <w:rFonts w:ascii="Avenir Next LT Pro" w:hAnsi="Avenir Next LT Pro"/>
          <w:b/>
          <w:bCs/>
          <w:noProof/>
          <w:sz w:val="20"/>
          <w:szCs w:val="20"/>
        </w:rPr>
        <w:drawing>
          <wp:anchor distT="0" distB="0" distL="114300" distR="114300" simplePos="0" relativeHeight="251669504" behindDoc="1" locked="0" layoutInCell="1" allowOverlap="1" wp14:anchorId="240DEA4D" wp14:editId="1798903E">
            <wp:simplePos x="0" y="0"/>
            <wp:positionH relativeFrom="column">
              <wp:posOffset>5286375</wp:posOffset>
            </wp:positionH>
            <wp:positionV relativeFrom="paragraph">
              <wp:posOffset>-9525</wp:posOffset>
            </wp:positionV>
            <wp:extent cx="1242695" cy="880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ire_of_Exmouth_Logo_Full Colour(SMALL RGB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695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29F4">
        <w:rPr>
          <w:noProof/>
        </w:rPr>
        <w:drawing>
          <wp:anchor distT="0" distB="0" distL="114300" distR="114300" simplePos="0" relativeHeight="251659264" behindDoc="1" locked="0" layoutInCell="1" allowOverlap="1" wp14:anchorId="63B746C3" wp14:editId="3A3A71A1">
            <wp:simplePos x="0" y="0"/>
            <wp:positionH relativeFrom="column">
              <wp:posOffset>-857249</wp:posOffset>
            </wp:positionH>
            <wp:positionV relativeFrom="paragraph">
              <wp:posOffset>-7619</wp:posOffset>
            </wp:positionV>
            <wp:extent cx="1387748" cy="838200"/>
            <wp:effectExtent l="0" t="0" r="3175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586" cy="842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6EF5FB" w14:textId="1F5456AD" w:rsidR="009059F4" w:rsidRPr="007D29F4" w:rsidRDefault="009059F4" w:rsidP="007D29F4">
      <w:pPr>
        <w:jc w:val="center"/>
        <w:rPr>
          <w:rFonts w:ascii="Avenir Next LT Pro" w:hAnsi="Avenir Next LT Pro"/>
          <w:b/>
          <w:bCs/>
          <w:sz w:val="20"/>
          <w:szCs w:val="20"/>
        </w:rPr>
      </w:pPr>
      <w:r w:rsidRPr="007D29F4">
        <w:rPr>
          <w:rFonts w:ascii="Avenir Next LT Pro" w:hAnsi="Avenir Next LT Pro"/>
          <w:b/>
          <w:bCs/>
          <w:sz w:val="20"/>
          <w:szCs w:val="20"/>
        </w:rPr>
        <w:t>The Exmouth Shire and Exmouth Basketball Association would like you to</w:t>
      </w:r>
    </w:p>
    <w:p w14:paraId="6E981F03" w14:textId="35556BC3" w:rsidR="009059F4" w:rsidRPr="007D29F4" w:rsidRDefault="009059F4" w:rsidP="007D29F4">
      <w:pPr>
        <w:jc w:val="center"/>
        <w:rPr>
          <w:rFonts w:ascii="Avenir Next LT Pro" w:hAnsi="Avenir Next LT Pro"/>
          <w:b/>
          <w:bCs/>
          <w:sz w:val="20"/>
          <w:szCs w:val="20"/>
        </w:rPr>
      </w:pPr>
      <w:r w:rsidRPr="007D29F4">
        <w:rPr>
          <w:rFonts w:ascii="Avenir Next LT Pro" w:hAnsi="Avenir Next LT Pro"/>
          <w:b/>
          <w:bCs/>
          <w:sz w:val="20"/>
          <w:szCs w:val="20"/>
        </w:rPr>
        <w:t>Join us in a fun filled weekend of 3x3 basketball for the Gascoyne Games.</w:t>
      </w:r>
    </w:p>
    <w:p w14:paraId="79900A1A" w14:textId="2913F6B3" w:rsidR="009059F4" w:rsidRPr="007D29F4" w:rsidRDefault="009059F4" w:rsidP="007D29F4">
      <w:pPr>
        <w:jc w:val="center"/>
        <w:rPr>
          <w:rFonts w:ascii="Avenir Next LT Pro" w:hAnsi="Avenir Next LT Pro"/>
          <w:b/>
          <w:bCs/>
          <w:sz w:val="30"/>
          <w:szCs w:val="30"/>
        </w:rPr>
      </w:pPr>
      <w:r w:rsidRPr="007D29F4">
        <w:rPr>
          <w:rFonts w:ascii="Avenir Next LT Pro" w:hAnsi="Avenir Next LT Pro"/>
          <w:b/>
          <w:bCs/>
          <w:sz w:val="30"/>
          <w:szCs w:val="30"/>
        </w:rPr>
        <w:t>TEAM REGISTRATION!!</w:t>
      </w:r>
    </w:p>
    <w:p w14:paraId="1C6E163C" w14:textId="0C5AE434" w:rsidR="009059F4" w:rsidRPr="007D29F4" w:rsidRDefault="009059F4">
      <w:pPr>
        <w:rPr>
          <w:b/>
          <w:bCs/>
          <w:i/>
          <w:iCs/>
        </w:rPr>
      </w:pPr>
      <w:r w:rsidRPr="007D29F4">
        <w:rPr>
          <w:b/>
          <w:bCs/>
          <w:i/>
          <w:iCs/>
        </w:rPr>
        <w:t>Please join fellow teams at the 2021 Gascoyne Games – Exmouth</w:t>
      </w:r>
    </w:p>
    <w:p w14:paraId="0AFBD487" w14:textId="7CA1D6EB" w:rsidR="009059F4" w:rsidRDefault="009059F4">
      <w:pPr>
        <w:rPr>
          <w:b/>
          <w:bCs/>
        </w:rPr>
      </w:pPr>
      <w:r w:rsidRPr="007D29F4">
        <w:rPr>
          <w:b/>
          <w:bCs/>
        </w:rPr>
        <w:t xml:space="preserve">Age Divisions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5B4087" w14:paraId="7D08625E" w14:textId="77777777" w:rsidTr="005B4087">
        <w:trPr>
          <w:trHeight w:val="511"/>
        </w:trPr>
        <w:tc>
          <w:tcPr>
            <w:tcW w:w="2254" w:type="dxa"/>
          </w:tcPr>
          <w:p w14:paraId="53D6C102" w14:textId="4D1474DB" w:rsidR="005B4087" w:rsidRDefault="005B4087">
            <w:pPr>
              <w:rPr>
                <w:b/>
                <w:bCs/>
              </w:rPr>
            </w:pPr>
            <w:r w:rsidRPr="007D29F4">
              <w:rPr>
                <w:b/>
                <w:bCs/>
              </w:rPr>
              <w:t>U14 Male</w:t>
            </w:r>
            <w:r>
              <w:rPr>
                <w:b/>
                <w:bCs/>
              </w:rPr>
              <w:t xml:space="preserve">        </w:t>
            </w:r>
            <w:sdt>
              <w:sdtPr>
                <w:rPr>
                  <w:b/>
                  <w:bCs/>
                </w:rPr>
                <w:id w:val="-1090470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70B73C85" w14:textId="0C727E84" w:rsidR="005B4087" w:rsidRDefault="005B4087">
            <w:pPr>
              <w:rPr>
                <w:b/>
                <w:bCs/>
              </w:rPr>
            </w:pPr>
            <w:r w:rsidRPr="007D29F4">
              <w:rPr>
                <w:b/>
                <w:bCs/>
              </w:rPr>
              <w:t xml:space="preserve">U14 Female     </w:t>
            </w:r>
            <w:r>
              <w:rPr>
                <w:b/>
                <w:bCs/>
              </w:rPr>
              <w:t xml:space="preserve">  </w:t>
            </w:r>
            <w:r w:rsidRPr="007D29F4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-23594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4099AF81" w14:textId="598ABD79" w:rsidR="005B4087" w:rsidRDefault="005B4087">
            <w:pPr>
              <w:rPr>
                <w:b/>
                <w:bCs/>
              </w:rPr>
            </w:pPr>
            <w:r w:rsidRPr="007D29F4">
              <w:rPr>
                <w:b/>
                <w:bCs/>
              </w:rPr>
              <w:t>U16 Male</w:t>
            </w:r>
            <w:r>
              <w:rPr>
                <w:b/>
                <w:bCs/>
              </w:rPr>
              <w:t xml:space="preserve">         </w:t>
            </w:r>
            <w:sdt>
              <w:sdtPr>
                <w:rPr>
                  <w:b/>
                  <w:bCs/>
                </w:rPr>
                <w:id w:val="6554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62EEC4FF" w14:textId="5D7909F3" w:rsidR="005B4087" w:rsidRDefault="005B4087">
            <w:pPr>
              <w:rPr>
                <w:b/>
                <w:bCs/>
              </w:rPr>
            </w:pPr>
            <w:r w:rsidRPr="007D29F4">
              <w:rPr>
                <w:b/>
                <w:bCs/>
              </w:rPr>
              <w:t xml:space="preserve">U16 Female  </w:t>
            </w:r>
            <w:r>
              <w:rPr>
                <w:b/>
                <w:bCs/>
              </w:rPr>
              <w:t xml:space="preserve">       </w:t>
            </w:r>
            <w:sdt>
              <w:sdtPr>
                <w:rPr>
                  <w:b/>
                  <w:bCs/>
                </w:rPr>
                <w:id w:val="162835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5B4087" w14:paraId="0FE789D3" w14:textId="77777777" w:rsidTr="005B4087">
        <w:trPr>
          <w:trHeight w:val="547"/>
        </w:trPr>
        <w:tc>
          <w:tcPr>
            <w:tcW w:w="2254" w:type="dxa"/>
          </w:tcPr>
          <w:p w14:paraId="45B2BA64" w14:textId="060F477E" w:rsidR="005B4087" w:rsidRDefault="005B4087">
            <w:pPr>
              <w:rPr>
                <w:b/>
                <w:bCs/>
              </w:rPr>
            </w:pPr>
            <w:r w:rsidRPr="007D29F4">
              <w:rPr>
                <w:b/>
                <w:bCs/>
              </w:rPr>
              <w:t>U18 Male</w:t>
            </w:r>
            <w:r>
              <w:rPr>
                <w:b/>
                <w:bCs/>
              </w:rPr>
              <w:t xml:space="preserve">        </w:t>
            </w:r>
            <w:sdt>
              <w:sdtPr>
                <w:rPr>
                  <w:b/>
                  <w:bCs/>
                </w:rPr>
                <w:id w:val="-73832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74A56D1C" w14:textId="10B56823" w:rsidR="005B4087" w:rsidRDefault="005B4087">
            <w:pPr>
              <w:rPr>
                <w:b/>
                <w:bCs/>
              </w:rPr>
            </w:pPr>
            <w:r w:rsidRPr="007D29F4">
              <w:rPr>
                <w:b/>
                <w:bCs/>
              </w:rPr>
              <w:t xml:space="preserve">U18 Female  </w:t>
            </w:r>
            <w:r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-1586454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0957C2C3" w14:textId="0F057C12" w:rsidR="005B4087" w:rsidRDefault="005B4087">
            <w:pPr>
              <w:rPr>
                <w:b/>
                <w:bCs/>
              </w:rPr>
            </w:pPr>
            <w:r w:rsidRPr="007D29F4">
              <w:rPr>
                <w:b/>
                <w:bCs/>
              </w:rPr>
              <w:t>Open Men</w:t>
            </w:r>
            <w:r>
              <w:rPr>
                <w:b/>
                <w:bCs/>
              </w:rPr>
              <w:t xml:space="preserve">        </w:t>
            </w:r>
            <w:sdt>
              <w:sdtPr>
                <w:rPr>
                  <w:b/>
                  <w:bCs/>
                </w:rPr>
                <w:id w:val="-896894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2254" w:type="dxa"/>
          </w:tcPr>
          <w:p w14:paraId="06D7626C" w14:textId="146224F7" w:rsidR="005B4087" w:rsidRDefault="005B4087">
            <w:pPr>
              <w:rPr>
                <w:b/>
                <w:bCs/>
              </w:rPr>
            </w:pPr>
            <w:r w:rsidRPr="007D29F4">
              <w:rPr>
                <w:b/>
                <w:bCs/>
              </w:rPr>
              <w:t>Open Female</w:t>
            </w:r>
            <w:r>
              <w:rPr>
                <w:b/>
                <w:bCs/>
              </w:rPr>
              <w:t xml:space="preserve">      </w:t>
            </w:r>
            <w:sdt>
              <w:sdtPr>
                <w:rPr>
                  <w:b/>
                  <w:bCs/>
                </w:rPr>
                <w:id w:val="-1173567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</w:tr>
    </w:tbl>
    <w:p w14:paraId="413408D5" w14:textId="2C6862AC" w:rsidR="00421F73" w:rsidRDefault="00421F73"/>
    <w:tbl>
      <w:tblPr>
        <w:tblStyle w:val="TableGrid"/>
        <w:tblW w:w="9498" w:type="dxa"/>
        <w:tblInd w:w="-147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678"/>
      </w:tblGrid>
      <w:tr w:rsidR="001E0F2A" w14:paraId="371F6818" w14:textId="77777777" w:rsidTr="00552806">
        <w:tc>
          <w:tcPr>
            <w:tcW w:w="4820" w:type="dxa"/>
            <w:tcBorders>
              <w:top w:val="nil"/>
              <w:bottom w:val="single" w:sz="4" w:space="0" w:color="auto"/>
              <w:right w:val="nil"/>
            </w:tcBorders>
          </w:tcPr>
          <w:p w14:paraId="05E296E2" w14:textId="6D4813D1" w:rsidR="001E0F2A" w:rsidRDefault="001E0F2A" w:rsidP="001E0F2A">
            <w:pPr>
              <w:spacing w:line="360" w:lineRule="auto"/>
            </w:pPr>
            <w:r>
              <w:t xml:space="preserve">Organisation Name:  </w:t>
            </w:r>
            <w:sdt>
              <w:sdtPr>
                <w:id w:val="-537667324"/>
                <w:placeholder>
                  <w:docPart w:val="02EC51ECEDA04B629BD6882DE5FCE077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t xml:space="preserve">  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</w:tcBorders>
          </w:tcPr>
          <w:p w14:paraId="60C31592" w14:textId="758E4DD5" w:rsidR="001E0F2A" w:rsidRDefault="001E0F2A" w:rsidP="001E0F2A">
            <w:pPr>
              <w:spacing w:line="360" w:lineRule="auto"/>
            </w:pPr>
            <w:r>
              <w:t xml:space="preserve">Team Name: </w:t>
            </w:r>
            <w:sdt>
              <w:sdtPr>
                <w:id w:val="1207843779"/>
                <w:placeholder>
                  <w:docPart w:val="3E5DA8EF56DD45749D7FA1042FB69FEB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E0F2A" w14:paraId="3ECCAB02" w14:textId="77777777" w:rsidTr="00552806">
        <w:tc>
          <w:tcPr>
            <w:tcW w:w="949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EB55D64" w14:textId="68B3A6A8" w:rsidR="001E0F2A" w:rsidRDefault="001E0F2A" w:rsidP="001E0F2A">
            <w:pPr>
              <w:spacing w:line="360" w:lineRule="auto"/>
            </w:pPr>
            <w:r>
              <w:t xml:space="preserve">Town: </w:t>
            </w:r>
            <w:sdt>
              <w:sdtPr>
                <w:id w:val="1480880514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E0F2A" w14:paraId="1F56A804" w14:textId="77777777" w:rsidTr="00552806">
        <w:tc>
          <w:tcPr>
            <w:tcW w:w="48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4D66120" w14:textId="509EDDDA" w:rsidR="001E0F2A" w:rsidRDefault="001E0F2A" w:rsidP="001E0F2A">
            <w:pPr>
              <w:spacing w:line="360" w:lineRule="auto"/>
            </w:pPr>
            <w:r>
              <w:t xml:space="preserve">Contact Person:  </w:t>
            </w:r>
            <w:sdt>
              <w:sdtPr>
                <w:id w:val="1226486770"/>
                <w:placeholder>
                  <w:docPart w:val="17AF8D6E4D44449F86BA2EBFE57F3CAE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F58DE58" w14:textId="6EC1955F" w:rsidR="001E0F2A" w:rsidRDefault="001E0F2A" w:rsidP="001E0F2A">
            <w:pPr>
              <w:spacing w:line="360" w:lineRule="auto"/>
            </w:pPr>
            <w:r>
              <w:t xml:space="preserve">Contact Number: </w:t>
            </w:r>
            <w:sdt>
              <w:sdtPr>
                <w:id w:val="513963257"/>
                <w:placeholder>
                  <w:docPart w:val="3AA1DBEC03AB4CEC915E81A14D334D06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E0F2A" w14:paraId="51ECCD60" w14:textId="77777777" w:rsidTr="00552806">
        <w:tc>
          <w:tcPr>
            <w:tcW w:w="949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1C54C4" w14:textId="3AD7F773" w:rsidR="001E0F2A" w:rsidRDefault="001E0F2A" w:rsidP="001E0F2A">
            <w:pPr>
              <w:spacing w:line="360" w:lineRule="auto"/>
            </w:pPr>
            <w:r>
              <w:t xml:space="preserve">Email: </w:t>
            </w:r>
            <w:sdt>
              <w:sdtPr>
                <w:id w:val="108919492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E0F2A" w14:paraId="217DBA58" w14:textId="77777777" w:rsidTr="00552806">
        <w:tc>
          <w:tcPr>
            <w:tcW w:w="949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16D1DC" w14:textId="74AA5D3F" w:rsidR="001E0F2A" w:rsidRDefault="001E0F2A" w:rsidP="001E0F2A">
            <w:pPr>
              <w:spacing w:line="360" w:lineRule="auto"/>
            </w:pPr>
            <w:r>
              <w:t xml:space="preserve">Team Members: </w:t>
            </w:r>
            <w:sdt>
              <w:sdtPr>
                <w:id w:val="1618569608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5C97C31" w14:textId="0D7A48FB" w:rsidR="001E0F2A" w:rsidRDefault="001E0F2A" w:rsidP="001E0F2A">
      <w:pPr>
        <w:spacing w:line="360" w:lineRule="auto"/>
      </w:pPr>
    </w:p>
    <w:tbl>
      <w:tblPr>
        <w:tblStyle w:val="TableGrid"/>
        <w:tblW w:w="9498" w:type="dxa"/>
        <w:tblInd w:w="-147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5"/>
        <w:gridCol w:w="4843"/>
      </w:tblGrid>
      <w:tr w:rsidR="001E0F2A" w14:paraId="217B2971" w14:textId="77777777" w:rsidTr="00552806">
        <w:tc>
          <w:tcPr>
            <w:tcW w:w="4655" w:type="dxa"/>
          </w:tcPr>
          <w:p w14:paraId="6BB33327" w14:textId="2F27C467" w:rsidR="001E0F2A" w:rsidRDefault="001E0F2A" w:rsidP="001E0F2A">
            <w:pPr>
              <w:spacing w:line="360" w:lineRule="auto"/>
            </w:pPr>
            <w:r>
              <w:t>1)</w:t>
            </w:r>
            <w:r w:rsidR="00552806">
              <w:t xml:space="preserve"> </w:t>
            </w:r>
            <w:sdt>
              <w:sdtPr>
                <w:id w:val="-915780572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552806"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43" w:type="dxa"/>
          </w:tcPr>
          <w:p w14:paraId="54BE3EC7" w14:textId="13E9258F" w:rsidR="001E0F2A" w:rsidRDefault="001E0F2A" w:rsidP="001E0F2A">
            <w:pPr>
              <w:spacing w:line="360" w:lineRule="auto"/>
            </w:pPr>
            <w:r>
              <w:t>D.O.B:</w:t>
            </w:r>
            <w:r w:rsidR="00552806">
              <w:t xml:space="preserve"> </w:t>
            </w:r>
            <w:sdt>
              <w:sdtPr>
                <w:id w:val="1328640341"/>
                <w:placeholder>
                  <w:docPart w:val="DefaultPlaceholder_-1854013437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552806" w:rsidRPr="00EB44A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552806" w14:paraId="27BEF8F2" w14:textId="77777777" w:rsidTr="00552806">
        <w:tc>
          <w:tcPr>
            <w:tcW w:w="4655" w:type="dxa"/>
          </w:tcPr>
          <w:p w14:paraId="76D210DE" w14:textId="31241E49" w:rsidR="00552806" w:rsidRDefault="00552806" w:rsidP="00552806">
            <w:pPr>
              <w:spacing w:line="360" w:lineRule="auto"/>
            </w:pPr>
            <w:r>
              <w:t xml:space="preserve">2) </w:t>
            </w:r>
            <w:sdt>
              <w:sdtPr>
                <w:id w:val="791865682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43" w:type="dxa"/>
          </w:tcPr>
          <w:p w14:paraId="73DE06FC" w14:textId="2B948543" w:rsidR="00552806" w:rsidRDefault="00552806" w:rsidP="00552806">
            <w:pPr>
              <w:spacing w:line="360" w:lineRule="auto"/>
            </w:pPr>
            <w:r w:rsidRPr="00FA22F1">
              <w:t>D.O.B:</w:t>
            </w:r>
            <w:r>
              <w:t xml:space="preserve"> </w:t>
            </w:r>
            <w:sdt>
              <w:sdtPr>
                <w:id w:val="1377429128"/>
                <w:placeholder>
                  <w:docPart w:val="DefaultPlaceholder_-1854013437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EB44A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552806" w14:paraId="2B337172" w14:textId="77777777" w:rsidTr="00552806">
        <w:tc>
          <w:tcPr>
            <w:tcW w:w="4655" w:type="dxa"/>
          </w:tcPr>
          <w:p w14:paraId="344819F1" w14:textId="2945CA69" w:rsidR="00552806" w:rsidRDefault="00552806" w:rsidP="00552806">
            <w:pPr>
              <w:spacing w:line="360" w:lineRule="auto"/>
            </w:pPr>
            <w:r>
              <w:t xml:space="preserve">3) </w:t>
            </w:r>
            <w:sdt>
              <w:sdtPr>
                <w:id w:val="-1547364430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43" w:type="dxa"/>
          </w:tcPr>
          <w:p w14:paraId="4D17F589" w14:textId="652660BE" w:rsidR="00552806" w:rsidRDefault="00552806" w:rsidP="00552806">
            <w:pPr>
              <w:spacing w:line="360" w:lineRule="auto"/>
            </w:pPr>
            <w:r w:rsidRPr="00FA22F1">
              <w:t>D.O.B:</w:t>
            </w:r>
            <w:r>
              <w:t xml:space="preserve"> </w:t>
            </w:r>
            <w:sdt>
              <w:sdtPr>
                <w:id w:val="-455403755"/>
                <w:placeholder>
                  <w:docPart w:val="DefaultPlaceholder_-1854013437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EB44A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552806" w14:paraId="1800A033" w14:textId="77777777" w:rsidTr="00552806">
        <w:tc>
          <w:tcPr>
            <w:tcW w:w="4655" w:type="dxa"/>
          </w:tcPr>
          <w:p w14:paraId="0594CC7E" w14:textId="290570BB" w:rsidR="00552806" w:rsidRDefault="00552806" w:rsidP="00552806">
            <w:pPr>
              <w:spacing w:line="360" w:lineRule="auto"/>
            </w:pPr>
            <w:r>
              <w:t xml:space="preserve">4) </w:t>
            </w:r>
            <w:sdt>
              <w:sdtPr>
                <w:id w:val="-786119669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43" w:type="dxa"/>
          </w:tcPr>
          <w:p w14:paraId="3875BDD7" w14:textId="3A9D5A73" w:rsidR="00552806" w:rsidRDefault="00552806" w:rsidP="00552806">
            <w:pPr>
              <w:spacing w:line="360" w:lineRule="auto"/>
            </w:pPr>
            <w:r w:rsidRPr="00FA22F1">
              <w:t>D.O.B:</w:t>
            </w:r>
            <w:r>
              <w:t xml:space="preserve"> </w:t>
            </w:r>
            <w:sdt>
              <w:sdtPr>
                <w:id w:val="1063073283"/>
                <w:placeholder>
                  <w:docPart w:val="DefaultPlaceholder_-1854013437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EB44A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552806" w14:paraId="3DA58C9D" w14:textId="77777777" w:rsidTr="00552806">
        <w:tc>
          <w:tcPr>
            <w:tcW w:w="4655" w:type="dxa"/>
          </w:tcPr>
          <w:p w14:paraId="4EF50B0D" w14:textId="1D05C960" w:rsidR="00552806" w:rsidRDefault="00552806" w:rsidP="00552806">
            <w:pPr>
              <w:spacing w:line="360" w:lineRule="auto"/>
            </w:pPr>
            <w:r>
              <w:t xml:space="preserve">5) </w:t>
            </w:r>
            <w:sdt>
              <w:sdtPr>
                <w:id w:val="-687057831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Pr="00EB44A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43" w:type="dxa"/>
          </w:tcPr>
          <w:p w14:paraId="29B5C725" w14:textId="1AB1B276" w:rsidR="00552806" w:rsidRDefault="00552806" w:rsidP="00552806">
            <w:pPr>
              <w:spacing w:line="360" w:lineRule="auto"/>
            </w:pPr>
            <w:r w:rsidRPr="00FA22F1">
              <w:t>D.O.B:</w:t>
            </w:r>
            <w:r>
              <w:t xml:space="preserve"> </w:t>
            </w:r>
            <w:sdt>
              <w:sdtPr>
                <w:id w:val="246775677"/>
                <w:placeholder>
                  <w:docPart w:val="DefaultPlaceholder_-1854013437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Pr="00EB44A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274E78A9" w14:textId="77777777" w:rsidR="001E0F2A" w:rsidRDefault="001E0F2A" w:rsidP="001E0F2A">
      <w:pPr>
        <w:spacing w:line="360" w:lineRule="auto"/>
      </w:pPr>
      <w:bookmarkStart w:id="0" w:name="_GoBack"/>
      <w:bookmarkEnd w:id="0"/>
    </w:p>
    <w:p w14:paraId="300CDC52" w14:textId="52FF3813" w:rsidR="007D29F4" w:rsidRDefault="00552806" w:rsidP="007D29F4">
      <w:r>
        <w:t>W</w:t>
      </w:r>
      <w:r w:rsidR="007D29F4">
        <w:t>ill you</w:t>
      </w:r>
      <w:r w:rsidR="00774FA7">
        <w:t xml:space="preserve">r </w:t>
      </w:r>
      <w:proofErr w:type="spellStart"/>
      <w:r w:rsidR="00774FA7">
        <w:t>oganisation</w:t>
      </w:r>
      <w:proofErr w:type="spellEnd"/>
      <w:r w:rsidR="007D29F4">
        <w:t xml:space="preserve"> be able to provide a referee on the day?  </w:t>
      </w:r>
      <w:sdt>
        <w:sdtPr>
          <w:id w:val="-1791045976"/>
          <w:placeholder>
            <w:docPart w:val="DefaultPlaceholder_-1854013438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5B4087" w:rsidRPr="00EB44A4">
            <w:rPr>
              <w:rStyle w:val="PlaceholderText"/>
            </w:rPr>
            <w:t>Choose an item.</w:t>
          </w:r>
        </w:sdtContent>
      </w:sdt>
    </w:p>
    <w:p w14:paraId="77E6907B" w14:textId="46D35C3C" w:rsidR="007D29F4" w:rsidRDefault="007D29F4" w:rsidP="007D29F4">
      <w:r>
        <w:t>Cost is $60 per team – please bank transfer to:</w:t>
      </w:r>
    </w:p>
    <w:p w14:paraId="2782DE04" w14:textId="6AD3BBF2" w:rsidR="007D29F4" w:rsidRDefault="007D29F4" w:rsidP="007D29F4">
      <w:pPr>
        <w:spacing w:after="0"/>
      </w:pPr>
      <w:r>
        <w:t>Exmouth Basketball Association</w:t>
      </w:r>
    </w:p>
    <w:p w14:paraId="57DE1212" w14:textId="059A9B14" w:rsidR="007D29F4" w:rsidRDefault="007D29F4" w:rsidP="007D29F4">
      <w:pPr>
        <w:spacing w:after="0"/>
      </w:pPr>
      <w:r>
        <w:t>BSB: 036180</w:t>
      </w:r>
    </w:p>
    <w:p w14:paraId="173C03C4" w14:textId="4E388C35" w:rsidR="007D29F4" w:rsidRDefault="007D29F4" w:rsidP="007D29F4">
      <w:pPr>
        <w:spacing w:after="0"/>
      </w:pPr>
      <w:r>
        <w:t>Acct: 197481</w:t>
      </w:r>
    </w:p>
    <w:p w14:paraId="4019399D" w14:textId="22C4137B" w:rsidR="00774FA7" w:rsidRDefault="00774FA7" w:rsidP="007D29F4">
      <w:pPr>
        <w:pStyle w:val="ListParagraph"/>
      </w:pPr>
    </w:p>
    <w:p w14:paraId="572C082F" w14:textId="17C02EBE" w:rsidR="00774FA7" w:rsidRDefault="00774FA7" w:rsidP="00774FA7">
      <w:r>
        <w:t>Please advise if you do not want any of the team members photographed on the day.</w:t>
      </w:r>
    </w:p>
    <w:p w14:paraId="42CDF66E" w14:textId="77777777" w:rsidR="00774FA7" w:rsidRDefault="00774FA7" w:rsidP="00774FA7"/>
    <w:p w14:paraId="0A96058B" w14:textId="467780CC" w:rsidR="007D29F4" w:rsidRDefault="007D29F4" w:rsidP="007D29F4">
      <w:pPr>
        <w:jc w:val="both"/>
      </w:pPr>
      <w:r>
        <w:t xml:space="preserve">For more information contact: </w:t>
      </w:r>
      <w:hyperlink r:id="rId8" w:history="1">
        <w:r w:rsidRPr="003F1495">
          <w:rPr>
            <w:rStyle w:val="Hyperlink"/>
          </w:rPr>
          <w:t>exmouthbball@gmail.com</w:t>
        </w:r>
      </w:hyperlink>
      <w:r>
        <w:t xml:space="preserve"> or Steve Hart on 0457043985</w:t>
      </w:r>
    </w:p>
    <w:p w14:paraId="0F861204" w14:textId="127AE406" w:rsidR="007D29F4" w:rsidRDefault="007D29F4" w:rsidP="007D29F4">
      <w:pPr>
        <w:jc w:val="both"/>
      </w:pPr>
      <w:r>
        <w:t>Please complete and return forms to the above email address by 10</w:t>
      </w:r>
      <w:r w:rsidRPr="007D29F4">
        <w:rPr>
          <w:vertAlign w:val="superscript"/>
        </w:rPr>
        <w:t>th</w:t>
      </w:r>
      <w:r>
        <w:t xml:space="preserve"> September 2021.</w:t>
      </w:r>
    </w:p>
    <w:p w14:paraId="0F8A7287" w14:textId="7C2D5ABE" w:rsidR="00774FA7" w:rsidRDefault="00774FA7" w:rsidP="007D29F4">
      <w:pPr>
        <w:jc w:val="both"/>
      </w:pPr>
    </w:p>
    <w:sectPr w:rsidR="00774F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07C4F"/>
    <w:multiLevelType w:val="hybridMultilevel"/>
    <w:tmpl w:val="ABA67CA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5IAUgxC6LIlPJ+5Xn1DGwa5h33bdmbzydDtysnnfEqg+KrhJ8XjhCOwTzZgm6Ya0IJpHuPjAKjoT0Z9YF/kJg==" w:salt="RX2Cb1uJ2HeWqBh9zO0Vo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zAyNjExszS0NDRU0lEKTi0uzszPAykwqgUATSTP8ywAAAA="/>
  </w:docVars>
  <w:rsids>
    <w:rsidRoot w:val="009059F4"/>
    <w:rsid w:val="001E0F2A"/>
    <w:rsid w:val="00421F73"/>
    <w:rsid w:val="0047150C"/>
    <w:rsid w:val="004929E6"/>
    <w:rsid w:val="005077B7"/>
    <w:rsid w:val="00552806"/>
    <w:rsid w:val="005B4087"/>
    <w:rsid w:val="00774FA7"/>
    <w:rsid w:val="007D29F4"/>
    <w:rsid w:val="009059F4"/>
    <w:rsid w:val="00EE162A"/>
    <w:rsid w:val="00EF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B2C99"/>
  <w15:chartTrackingRefBased/>
  <w15:docId w15:val="{21DDAF43-0FF7-483C-B54A-87D8BE730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1F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29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9F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B4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B40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mouthbball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F0146-F6BE-4B54-9859-8571642F5E46}"/>
      </w:docPartPr>
      <w:docPartBody>
        <w:p w:rsidR="00041C0F" w:rsidRDefault="00AB1225">
          <w:r w:rsidRPr="00EB44A4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92D59-504F-4804-8565-BD0CFDC9F27E}"/>
      </w:docPartPr>
      <w:docPartBody>
        <w:p w:rsidR="00041C0F" w:rsidRDefault="00AB1225">
          <w:r w:rsidRPr="00EB4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27DA3-2602-4511-9BB1-31FD9D885FA9}"/>
      </w:docPartPr>
      <w:docPartBody>
        <w:p w:rsidR="00041C0F" w:rsidRDefault="00AB1225">
          <w:r w:rsidRPr="00EB44A4">
            <w:rPr>
              <w:rStyle w:val="PlaceholderText"/>
            </w:rPr>
            <w:t>Choose an item.</w:t>
          </w:r>
        </w:p>
      </w:docPartBody>
    </w:docPart>
    <w:docPart>
      <w:docPartPr>
        <w:name w:val="02EC51ECEDA04B629BD6882DE5FCE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11077-9FE0-426C-807A-7D100C0950B7}"/>
      </w:docPartPr>
      <w:docPartBody>
        <w:p w:rsidR="00000000" w:rsidRDefault="00041C0F" w:rsidP="00041C0F">
          <w:pPr>
            <w:pStyle w:val="02EC51ECEDA04B629BD6882DE5FCE077"/>
          </w:pPr>
          <w:r w:rsidRPr="00EB4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5DA8EF56DD45749D7FA1042FB69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37760-13DB-4295-9FE6-71307F818368}"/>
      </w:docPartPr>
      <w:docPartBody>
        <w:p w:rsidR="00000000" w:rsidRDefault="00041C0F" w:rsidP="00041C0F">
          <w:pPr>
            <w:pStyle w:val="3E5DA8EF56DD45749D7FA1042FB69FEB"/>
          </w:pPr>
          <w:r w:rsidRPr="00EB4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AF8D6E4D44449F86BA2EBFE57F3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EFE93-3CFD-49AA-9CBB-AC36AAB971BB}"/>
      </w:docPartPr>
      <w:docPartBody>
        <w:p w:rsidR="00000000" w:rsidRDefault="00041C0F" w:rsidP="00041C0F">
          <w:pPr>
            <w:pStyle w:val="17AF8D6E4D44449F86BA2EBFE57F3CAE"/>
          </w:pPr>
          <w:r w:rsidRPr="00EB44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A1DBEC03AB4CEC915E81A14D334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3E380-FE71-42EB-BF65-1FD05E0DB16F}"/>
      </w:docPartPr>
      <w:docPartBody>
        <w:p w:rsidR="00000000" w:rsidRDefault="00041C0F" w:rsidP="00041C0F">
          <w:pPr>
            <w:pStyle w:val="3AA1DBEC03AB4CEC915E81A14D334D06"/>
          </w:pPr>
          <w:r w:rsidRPr="00EB44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1225"/>
    <w:rsid w:val="00041C0F"/>
    <w:rsid w:val="00AB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1C0F"/>
    <w:rPr>
      <w:color w:val="808080"/>
    </w:rPr>
  </w:style>
  <w:style w:type="paragraph" w:customStyle="1" w:styleId="62CC5AAC262A45C89686834382C899EF">
    <w:name w:val="62CC5AAC262A45C89686834382C899EF"/>
    <w:rsid w:val="00AB1225"/>
  </w:style>
  <w:style w:type="paragraph" w:customStyle="1" w:styleId="8794268412714504B2C2CE83B3DCE5B4">
    <w:name w:val="8794268412714504B2C2CE83B3DCE5B4"/>
    <w:rsid w:val="00AB1225"/>
  </w:style>
  <w:style w:type="paragraph" w:customStyle="1" w:styleId="C6A3574E53C84D6AB000A903638E2EE9">
    <w:name w:val="C6A3574E53C84D6AB000A903638E2EE9"/>
    <w:rsid w:val="00AB1225"/>
  </w:style>
  <w:style w:type="paragraph" w:customStyle="1" w:styleId="05DAF89A7DB9402EB3C05834374604AA">
    <w:name w:val="05DAF89A7DB9402EB3C05834374604AA"/>
    <w:rsid w:val="00AB1225"/>
  </w:style>
  <w:style w:type="paragraph" w:customStyle="1" w:styleId="F8D77A39010E40028D3A0FAD88E4B784">
    <w:name w:val="F8D77A39010E40028D3A0FAD88E4B784"/>
    <w:rsid w:val="00AB1225"/>
  </w:style>
  <w:style w:type="paragraph" w:customStyle="1" w:styleId="AD45435EF2CC4D1BAC762D87CE0C5B14">
    <w:name w:val="AD45435EF2CC4D1BAC762D87CE0C5B14"/>
    <w:rsid w:val="00AB1225"/>
  </w:style>
  <w:style w:type="paragraph" w:customStyle="1" w:styleId="78CF084348D444BFBE2EFAEFB718C14D">
    <w:name w:val="78CF084348D444BFBE2EFAEFB718C14D"/>
    <w:rsid w:val="00AB1225"/>
  </w:style>
  <w:style w:type="paragraph" w:customStyle="1" w:styleId="A6AC2B3FE8354E5CADA3000C96E8E538">
    <w:name w:val="A6AC2B3FE8354E5CADA3000C96E8E538"/>
    <w:rsid w:val="00AB1225"/>
  </w:style>
  <w:style w:type="paragraph" w:customStyle="1" w:styleId="8AFEBD0DD8574A2D959B5D385769203B">
    <w:name w:val="8AFEBD0DD8574A2D959B5D385769203B"/>
    <w:rsid w:val="00AB1225"/>
  </w:style>
  <w:style w:type="paragraph" w:customStyle="1" w:styleId="C620D5B4E99948FCBCD9C18344975EE3">
    <w:name w:val="C620D5B4E99948FCBCD9C18344975EE3"/>
    <w:rsid w:val="00AB1225"/>
  </w:style>
  <w:style w:type="paragraph" w:customStyle="1" w:styleId="02EC51ECEDA04B629BD6882DE5FCE077">
    <w:name w:val="02EC51ECEDA04B629BD6882DE5FCE077"/>
    <w:rsid w:val="00041C0F"/>
  </w:style>
  <w:style w:type="paragraph" w:customStyle="1" w:styleId="3E5DA8EF56DD45749D7FA1042FB69FEB">
    <w:name w:val="3E5DA8EF56DD45749D7FA1042FB69FEB"/>
    <w:rsid w:val="00041C0F"/>
  </w:style>
  <w:style w:type="paragraph" w:customStyle="1" w:styleId="A97E4E2AA8A64003A39E8A809DCCF6AF">
    <w:name w:val="A97E4E2AA8A64003A39E8A809DCCF6AF"/>
    <w:rsid w:val="00041C0F"/>
  </w:style>
  <w:style w:type="paragraph" w:customStyle="1" w:styleId="DC2E12DEE77A4960B96639FF9F39B47C">
    <w:name w:val="DC2E12DEE77A4960B96639FF9F39B47C"/>
    <w:rsid w:val="00041C0F"/>
  </w:style>
  <w:style w:type="paragraph" w:customStyle="1" w:styleId="17AF8D6E4D44449F86BA2EBFE57F3CAE">
    <w:name w:val="17AF8D6E4D44449F86BA2EBFE57F3CAE"/>
    <w:rsid w:val="00041C0F"/>
  </w:style>
  <w:style w:type="paragraph" w:customStyle="1" w:styleId="3AA1DBEC03AB4CEC915E81A14D334D06">
    <w:name w:val="3AA1DBEC03AB4CEC915E81A14D334D06"/>
    <w:rsid w:val="00041C0F"/>
  </w:style>
  <w:style w:type="paragraph" w:customStyle="1" w:styleId="4BCF9BD495034D8BB00AF4175517FB0F">
    <w:name w:val="4BCF9BD495034D8BB00AF4175517FB0F"/>
    <w:rsid w:val="00041C0F"/>
  </w:style>
  <w:style w:type="paragraph" w:customStyle="1" w:styleId="02180A922F134A889F3D4BD7CF555C9F">
    <w:name w:val="02180A922F134A889F3D4BD7CF555C9F"/>
    <w:rsid w:val="00041C0F"/>
  </w:style>
  <w:style w:type="paragraph" w:customStyle="1" w:styleId="9EC089927A7D48E1AF7ABABF10C0AB08">
    <w:name w:val="9EC089927A7D48E1AF7ABABF10C0AB08"/>
    <w:rsid w:val="00041C0F"/>
  </w:style>
  <w:style w:type="paragraph" w:customStyle="1" w:styleId="A4CB08A170EF438BB97933A11EB925A7">
    <w:name w:val="A4CB08A170EF438BB97933A11EB925A7"/>
    <w:rsid w:val="00041C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94E18-3835-44C7-8447-FAEEE3BF2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Hart</dc:creator>
  <cp:keywords/>
  <dc:description/>
  <cp:lastModifiedBy>Tracey Cooper</cp:lastModifiedBy>
  <cp:revision>5</cp:revision>
  <dcterms:created xsi:type="dcterms:W3CDTF">2021-07-16T00:30:00Z</dcterms:created>
  <dcterms:modified xsi:type="dcterms:W3CDTF">2021-07-16T00:46:00Z</dcterms:modified>
</cp:coreProperties>
</file>